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FD454F" w14:textId="77777777" w:rsidR="00B27C71" w:rsidRDefault="00B27C71" w:rsidP="00B962F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58AF2F" w14:textId="77777777" w:rsidR="00A64630" w:rsidRDefault="00A64630" w:rsidP="00B962F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C.</w:t>
      </w:r>
    </w:p>
    <w:p w14:paraId="1F455C7E" w14:textId="77777777" w:rsidR="0055460C" w:rsidRPr="009034AF" w:rsidRDefault="009034AF" w:rsidP="00B962F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ÇANAKKALE ONSEKİZ MART ÜNİVERSİTESİ</w:t>
      </w:r>
    </w:p>
    <w:p w14:paraId="42FA0D04" w14:textId="77777777" w:rsidR="009034AF" w:rsidRPr="009034AF" w:rsidRDefault="009034AF" w:rsidP="00B962F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YABANCI DİLLER YÜKSEKOKULU MÜDÜRLÜĞÜ</w:t>
      </w:r>
    </w:p>
    <w:p w14:paraId="0DD228A0" w14:textId="77777777" w:rsidR="009034AF" w:rsidRDefault="00ED25D9" w:rsidP="00B962F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BANCI DİLLER</w:t>
      </w:r>
      <w:r w:rsidR="00B27C71" w:rsidRPr="009034AF">
        <w:rPr>
          <w:rFonts w:ascii="Times New Roman" w:hAnsi="Times New Roman" w:cs="Times New Roman"/>
          <w:b/>
          <w:sz w:val="24"/>
          <w:szCs w:val="24"/>
        </w:rPr>
        <w:t xml:space="preserve"> BÖLÜM BAŞKANLIĞINA</w:t>
      </w:r>
    </w:p>
    <w:p w14:paraId="526D3141" w14:textId="77777777" w:rsidR="009034AF" w:rsidRDefault="009034AF" w:rsidP="00B962F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076E1E" w14:textId="15FAFCC4" w:rsidR="00141BA9" w:rsidRDefault="00141BA9" w:rsidP="00B962F7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BDD3C06" w14:textId="082B5A12" w:rsidR="00725D8A" w:rsidRDefault="00B962F7" w:rsidP="00B962F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F1F40F" wp14:editId="333F9FC0">
                <wp:simplePos x="0" y="0"/>
                <wp:positionH relativeFrom="column">
                  <wp:posOffset>5834380</wp:posOffset>
                </wp:positionH>
                <wp:positionV relativeFrom="paragraph">
                  <wp:posOffset>358140</wp:posOffset>
                </wp:positionV>
                <wp:extent cx="144000" cy="144000"/>
                <wp:effectExtent l="0" t="0" r="27940" b="2794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000" cy="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49943A" id="Rectangle 2" o:spid="_x0000_s1026" style="position:absolute;margin-left:459.4pt;margin-top:28.2pt;width:11.35pt;height:11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979ADE" wp14:editId="7721C7EA">
                <wp:simplePos x="0" y="0"/>
                <wp:positionH relativeFrom="column">
                  <wp:posOffset>3441700</wp:posOffset>
                </wp:positionH>
                <wp:positionV relativeFrom="paragraph">
                  <wp:posOffset>377825</wp:posOffset>
                </wp:positionV>
                <wp:extent cx="144000" cy="144000"/>
                <wp:effectExtent l="0" t="0" r="27940" b="2794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000" cy="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790BF5" id="Rectangle 5" o:spid="_x0000_s1026" style="position:absolute;margin-left:271pt;margin-top:29.75pt;width:11.35pt;height:1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7BEF30" wp14:editId="66524C3C">
                <wp:simplePos x="0" y="0"/>
                <wp:positionH relativeFrom="column">
                  <wp:posOffset>2152015</wp:posOffset>
                </wp:positionH>
                <wp:positionV relativeFrom="paragraph">
                  <wp:posOffset>368935</wp:posOffset>
                </wp:positionV>
                <wp:extent cx="144000" cy="144000"/>
                <wp:effectExtent l="0" t="0" r="27940" b="2794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000" cy="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FFD6ED" id="Rectangle 3" o:spid="_x0000_s1026" style="position:absolute;margin-left:169.45pt;margin-top:29.05pt;width:11.35pt;height: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EB59A8" wp14:editId="7EA45685">
                <wp:simplePos x="0" y="0"/>
                <wp:positionH relativeFrom="column">
                  <wp:posOffset>533400</wp:posOffset>
                </wp:positionH>
                <wp:positionV relativeFrom="paragraph">
                  <wp:posOffset>353695</wp:posOffset>
                </wp:positionV>
                <wp:extent cx="144000" cy="144000"/>
                <wp:effectExtent l="0" t="0" r="27940" b="2794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000" cy="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403A2D" id="Rectangle 4" o:spid="_x0000_s1026" style="position:absolute;margin-left:42pt;margin-top:27.85pt;width:11.35pt;height:11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"/>
            </w:pict>
          </mc:Fallback>
        </mc:AlternateContent>
      </w:r>
      <w:r w:rsidR="00DF246B">
        <w:rPr>
          <w:rFonts w:ascii="Times New Roman" w:hAnsi="Times New Roman" w:cs="Times New Roman"/>
          <w:sz w:val="24"/>
          <w:szCs w:val="24"/>
        </w:rPr>
        <w:t xml:space="preserve">        </w:t>
      </w:r>
      <w:r w:rsidR="00725D8A">
        <w:rPr>
          <w:rFonts w:ascii="Times New Roman" w:hAnsi="Times New Roman" w:cs="Times New Roman"/>
          <w:sz w:val="24"/>
          <w:szCs w:val="24"/>
        </w:rPr>
        <w:t>2020-2021 Akademik yılında 14 Ekim 2020 tarihinden sonra Üniversitenize;</w:t>
      </w:r>
      <w:r w:rsidR="00DF246B">
        <w:rPr>
          <w:rFonts w:ascii="Times New Roman" w:hAnsi="Times New Roman" w:cs="Times New Roman"/>
          <w:sz w:val="24"/>
          <w:szCs w:val="24"/>
        </w:rPr>
        <w:t xml:space="preserve"> </w:t>
      </w:r>
      <w:r w:rsidR="00725D8A">
        <w:rPr>
          <w:rFonts w:ascii="Times New Roman" w:hAnsi="Times New Roman" w:cs="Times New Roman"/>
          <w:sz w:val="24"/>
          <w:szCs w:val="24"/>
        </w:rPr>
        <w:t>DG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5D8A">
        <w:rPr>
          <w:rFonts w:ascii="Times New Roman" w:hAnsi="Times New Roman" w:cs="Times New Roman"/>
          <w:sz w:val="24"/>
          <w:szCs w:val="24"/>
        </w:rPr>
        <w:t xml:space="preserve">(Dikey Geçiş)          </w:t>
      </w:r>
      <w:r w:rsidR="00DF246B">
        <w:rPr>
          <w:rFonts w:ascii="Times New Roman" w:hAnsi="Times New Roman" w:cs="Times New Roman"/>
          <w:sz w:val="24"/>
          <w:szCs w:val="24"/>
        </w:rPr>
        <w:t xml:space="preserve">   </w:t>
      </w:r>
      <w:r w:rsidR="00725D8A">
        <w:rPr>
          <w:rFonts w:ascii="Times New Roman" w:hAnsi="Times New Roman" w:cs="Times New Roman"/>
          <w:sz w:val="24"/>
          <w:szCs w:val="24"/>
        </w:rPr>
        <w:t>Y</w:t>
      </w:r>
      <w:r w:rsidR="00DF246B">
        <w:rPr>
          <w:rFonts w:ascii="Times New Roman" w:hAnsi="Times New Roman" w:cs="Times New Roman"/>
          <w:sz w:val="24"/>
          <w:szCs w:val="24"/>
        </w:rPr>
        <w:t>GS (Ya</w:t>
      </w:r>
      <w:r>
        <w:rPr>
          <w:rFonts w:ascii="Times New Roman" w:hAnsi="Times New Roman" w:cs="Times New Roman"/>
          <w:sz w:val="24"/>
          <w:szCs w:val="24"/>
        </w:rPr>
        <w:t>t</w:t>
      </w:r>
      <w:r w:rsidR="00DF246B">
        <w:rPr>
          <w:rFonts w:ascii="Times New Roman" w:hAnsi="Times New Roman" w:cs="Times New Roman"/>
          <w:sz w:val="24"/>
          <w:szCs w:val="24"/>
        </w:rPr>
        <w:t>ay</w:t>
      </w:r>
      <w:r w:rsidR="00725D8A">
        <w:rPr>
          <w:rFonts w:ascii="Times New Roman" w:hAnsi="Times New Roman" w:cs="Times New Roman"/>
          <w:sz w:val="24"/>
          <w:szCs w:val="24"/>
        </w:rPr>
        <w:t xml:space="preserve"> Geçiş)            Ek Kontenjan          </w:t>
      </w:r>
      <w:r w:rsidR="00DF246B">
        <w:rPr>
          <w:rFonts w:ascii="Times New Roman" w:hAnsi="Times New Roman" w:cs="Times New Roman"/>
          <w:sz w:val="24"/>
          <w:szCs w:val="24"/>
        </w:rPr>
        <w:t xml:space="preserve"> YÖS (Yabancı Uyruklu Öğrenci)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246B">
        <w:rPr>
          <w:rFonts w:ascii="Times New Roman" w:hAnsi="Times New Roman" w:cs="Times New Roman"/>
          <w:sz w:val="24"/>
          <w:szCs w:val="24"/>
        </w:rPr>
        <w:t xml:space="preserve">olarak </w:t>
      </w:r>
      <w:r w:rsidR="00725D8A">
        <w:rPr>
          <w:rFonts w:ascii="Times New Roman" w:hAnsi="Times New Roman" w:cs="Times New Roman"/>
          <w:sz w:val="24"/>
          <w:szCs w:val="24"/>
        </w:rPr>
        <w:t xml:space="preserve"> kayıt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5D8A">
        <w:rPr>
          <w:rFonts w:ascii="Times New Roman" w:hAnsi="Times New Roman" w:cs="Times New Roman"/>
          <w:sz w:val="24"/>
          <w:szCs w:val="24"/>
        </w:rPr>
        <w:t xml:space="preserve">yaptırdım. </w:t>
      </w:r>
    </w:p>
    <w:p w14:paraId="01548415" w14:textId="77777777" w:rsidR="00DF246B" w:rsidRDefault="00DF246B" w:rsidP="00B962F7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25BBB33" w14:textId="3ADE4A3B" w:rsidR="00725D8A" w:rsidRDefault="00725D8A" w:rsidP="00B962F7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962F7">
        <w:rPr>
          <w:rFonts w:ascii="Times New Roman" w:hAnsi="Times New Roman" w:cs="Times New Roman"/>
          <w:b/>
          <w:bCs/>
          <w:sz w:val="24"/>
          <w:szCs w:val="24"/>
        </w:rPr>
        <w:t>02. 11.2020 tarihinde saat 11.00’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62F7">
        <w:rPr>
          <w:rFonts w:ascii="Times New Roman" w:hAnsi="Times New Roman" w:cs="Times New Roman"/>
          <w:sz w:val="24"/>
          <w:szCs w:val="24"/>
        </w:rPr>
        <w:t>Microsoft Teams üzerinden çevrim içi (</w:t>
      </w:r>
      <w:r>
        <w:rPr>
          <w:rFonts w:ascii="Times New Roman" w:hAnsi="Times New Roman" w:cs="Times New Roman"/>
          <w:sz w:val="24"/>
          <w:szCs w:val="24"/>
        </w:rPr>
        <w:t>online</w:t>
      </w:r>
      <w:r w:rsidR="00B962F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olarak yapılacak olan Zorunlu Yabancı Dil İngilizce I-II (YÖK) dersi muafiyet sınavına katılmak istiyorum. </w:t>
      </w:r>
    </w:p>
    <w:p w14:paraId="34295564" w14:textId="77777777" w:rsidR="00A64630" w:rsidRDefault="00A64630" w:rsidP="00B962F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reğini bilgilerinize arz ederim.</w:t>
      </w:r>
      <w:r w:rsidR="00DF24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BDB5B5" w14:textId="77777777" w:rsidR="00A64630" w:rsidRDefault="00A64630" w:rsidP="00B962F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BC0BC5" w14:textId="77777777" w:rsidR="00CA705E" w:rsidRDefault="00CA705E" w:rsidP="00B962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D1C4B85" w14:textId="77777777" w:rsidR="00A64630" w:rsidRDefault="00A64630" w:rsidP="00B962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18A2E0B" w14:textId="77777777" w:rsidR="00A64630" w:rsidRDefault="00A64630" w:rsidP="00B962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532668567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tbl>
      <w:tblPr>
        <w:tblStyle w:val="TabloKlavuzu"/>
        <w:tblW w:w="0" w:type="auto"/>
        <w:tblInd w:w="791" w:type="dxa"/>
        <w:tblLook w:val="04A0" w:firstRow="1" w:lastRow="0" w:firstColumn="1" w:lastColumn="0" w:noHBand="0" w:noVBand="1"/>
      </w:tblPr>
      <w:tblGrid>
        <w:gridCol w:w="2950"/>
        <w:gridCol w:w="5321"/>
      </w:tblGrid>
      <w:tr w:rsidR="004C1FB7" w14:paraId="45B20C8C" w14:textId="77777777" w:rsidTr="00B962F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5383B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vuru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B2046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6E5CF188" w14:textId="77777777" w:rsidTr="00B962F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83F02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 Soyadı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61C00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10FD49CC" w14:textId="77777777" w:rsidTr="00B962F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ADDD2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.C. Kimlik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CC562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119671D9" w14:textId="77777777" w:rsidTr="00B962F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4E110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B075E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665C11CD" w14:textId="77777777" w:rsidTr="00B962F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A5D5C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ülte/Yüksekokul/MY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C6FDB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0100081D" w14:textId="77777777" w:rsidTr="00B962F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3DF3A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AA3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1379" w14:paraId="50C49DA4" w14:textId="77777777" w:rsidTr="00B962F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3EE9D" w14:textId="77777777" w:rsidR="00361379" w:rsidRDefault="00361379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yıt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5F213" w14:textId="77777777" w:rsidR="00361379" w:rsidRDefault="00361379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44A67DBF" w14:textId="77777777" w:rsidTr="00B962F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07525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ADABE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6A0FB8A7" w14:textId="77777777" w:rsidTr="00B962F7">
        <w:trPr>
          <w:trHeight w:val="26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2D03E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BBBC8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2227433B" w14:textId="77777777" w:rsidTr="00B962F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BC611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A6D7E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574ADBA0" w14:textId="77777777" w:rsidTr="00B962F7">
        <w:trPr>
          <w:trHeight w:val="92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AFAB6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0EE82" w14:textId="77777777" w:rsidR="004C1FB7" w:rsidRDefault="004C1FB7" w:rsidP="00B962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bookmarkEnd w:id="0"/>
    </w:tbl>
    <w:p w14:paraId="6DD86044" w14:textId="77777777" w:rsidR="009034AF" w:rsidRDefault="009034AF" w:rsidP="00B962F7"/>
    <w:sectPr w:rsidR="009034AF" w:rsidSect="00B962F7">
      <w:pgSz w:w="11906" w:h="16838"/>
      <w:pgMar w:top="568" w:right="1416" w:bottom="141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be0MDKwMDA1MjFR0lEKTi0uzszPAykwrAUA5KH2uywAAAA="/>
  </w:docVars>
  <w:rsids>
    <w:rsidRoot w:val="00D846AB"/>
    <w:rsid w:val="00023856"/>
    <w:rsid w:val="00057441"/>
    <w:rsid w:val="000B7E3A"/>
    <w:rsid w:val="00141BA9"/>
    <w:rsid w:val="00184EC2"/>
    <w:rsid w:val="001D1D35"/>
    <w:rsid w:val="002A233C"/>
    <w:rsid w:val="002D420B"/>
    <w:rsid w:val="00361379"/>
    <w:rsid w:val="00361BBF"/>
    <w:rsid w:val="00416B41"/>
    <w:rsid w:val="004C1FB7"/>
    <w:rsid w:val="004F2787"/>
    <w:rsid w:val="0055460C"/>
    <w:rsid w:val="00686736"/>
    <w:rsid w:val="00725D8A"/>
    <w:rsid w:val="00766915"/>
    <w:rsid w:val="008C56DC"/>
    <w:rsid w:val="008F7141"/>
    <w:rsid w:val="009034AF"/>
    <w:rsid w:val="00985585"/>
    <w:rsid w:val="009E2904"/>
    <w:rsid w:val="00A44308"/>
    <w:rsid w:val="00A64630"/>
    <w:rsid w:val="00A82C70"/>
    <w:rsid w:val="00AA6A4B"/>
    <w:rsid w:val="00AF44ED"/>
    <w:rsid w:val="00B27C71"/>
    <w:rsid w:val="00B41B63"/>
    <w:rsid w:val="00B41E4F"/>
    <w:rsid w:val="00B962F7"/>
    <w:rsid w:val="00CA705E"/>
    <w:rsid w:val="00CF791D"/>
    <w:rsid w:val="00D846AB"/>
    <w:rsid w:val="00D9474E"/>
    <w:rsid w:val="00DF246B"/>
    <w:rsid w:val="00E64CC7"/>
    <w:rsid w:val="00E968A7"/>
    <w:rsid w:val="00ED25D9"/>
    <w:rsid w:val="00ED4547"/>
    <w:rsid w:val="00EF00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A71EFA"/>
  <w15:docId w15:val="{63486B81-DBE4-4001-8419-3596C834E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90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C1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39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2</dc:creator>
  <cp:lastModifiedBy>Gokhan HINIZ</cp:lastModifiedBy>
  <cp:revision>2</cp:revision>
  <dcterms:created xsi:type="dcterms:W3CDTF">2020-10-21T12:49:00Z</dcterms:created>
  <dcterms:modified xsi:type="dcterms:W3CDTF">2020-10-21T12:49:00Z</dcterms:modified>
</cp:coreProperties>
</file>